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B68BC8" w14:textId="77777777" w:rsidR="00F21281" w:rsidRPr="00F21281" w:rsidRDefault="00F21281" w:rsidP="00F21281">
      <w:pPr>
        <w:jc w:val="center"/>
        <w:rPr>
          <w:rFonts w:cs="Arial"/>
          <w:b/>
          <w:sz w:val="24"/>
          <w:szCs w:val="24"/>
        </w:rPr>
      </w:pPr>
      <w:r w:rsidRPr="00F21281">
        <w:rPr>
          <w:rFonts w:cs="Arial"/>
          <w:b/>
          <w:sz w:val="24"/>
          <w:szCs w:val="24"/>
        </w:rPr>
        <w:t>Summary Annual Report</w:t>
      </w:r>
    </w:p>
    <w:p w14:paraId="681D40C9" w14:textId="77777777" w:rsidR="00F21281" w:rsidRPr="00F21281" w:rsidRDefault="00F21281" w:rsidP="00F21281">
      <w:pPr>
        <w:jc w:val="center"/>
        <w:rPr>
          <w:rFonts w:cs="Arial"/>
          <w:b/>
          <w:sz w:val="24"/>
          <w:szCs w:val="24"/>
        </w:rPr>
      </w:pPr>
    </w:p>
    <w:p w14:paraId="454B43A6" w14:textId="77777777" w:rsidR="00F21281" w:rsidRPr="00F21281" w:rsidRDefault="00F21281" w:rsidP="00F21281">
      <w:pPr>
        <w:jc w:val="center"/>
        <w:rPr>
          <w:rFonts w:cs="Arial"/>
          <w:b/>
          <w:sz w:val="24"/>
          <w:szCs w:val="24"/>
        </w:rPr>
      </w:pPr>
      <w:r w:rsidRPr="00F21281">
        <w:rPr>
          <w:rFonts w:cs="Arial"/>
          <w:b/>
          <w:sz w:val="24"/>
          <w:szCs w:val="24"/>
        </w:rPr>
        <w:t>for</w:t>
      </w:r>
    </w:p>
    <w:p w14:paraId="736F0EF8" w14:textId="77777777" w:rsidR="00F21281" w:rsidRPr="00F21281" w:rsidRDefault="00F21281" w:rsidP="00F21281">
      <w:pPr>
        <w:jc w:val="center"/>
        <w:rPr>
          <w:rFonts w:cs="Arial"/>
          <w:b/>
          <w:sz w:val="24"/>
          <w:szCs w:val="24"/>
        </w:rPr>
      </w:pPr>
    </w:p>
    <w:p w14:paraId="069E2DDE" w14:textId="77777777" w:rsidR="00F21281" w:rsidRPr="00F21281" w:rsidRDefault="00F21281" w:rsidP="00F21281">
      <w:pPr>
        <w:jc w:val="center"/>
        <w:rPr>
          <w:rFonts w:cs="Arial"/>
          <w:b/>
          <w:sz w:val="24"/>
          <w:szCs w:val="24"/>
        </w:rPr>
      </w:pPr>
      <w:r w:rsidRPr="00F21281">
        <w:rPr>
          <w:rFonts w:cs="Arial"/>
          <w:b/>
          <w:sz w:val="24"/>
          <w:szCs w:val="24"/>
        </w:rPr>
        <w:t>SEAFARERS INTERNATIONAL UNION AGLIW 401(k) PLAN</w:t>
      </w:r>
    </w:p>
    <w:p w14:paraId="7D52552B" w14:textId="77777777" w:rsidR="00F21281" w:rsidRDefault="00F21281" w:rsidP="00F21281">
      <w:pPr>
        <w:jc w:val="both"/>
        <w:rPr>
          <w:rFonts w:cs="Arial"/>
        </w:rPr>
      </w:pPr>
    </w:p>
    <w:p w14:paraId="5A9A4350" w14:textId="47D41EA5" w:rsidR="00F21281" w:rsidRDefault="00F21281" w:rsidP="00F21281">
      <w:pPr>
        <w:rPr>
          <w:rFonts w:cs="Arial"/>
        </w:rPr>
      </w:pPr>
      <w:r>
        <w:rPr>
          <w:rFonts w:cs="Arial"/>
        </w:rPr>
        <w:t xml:space="preserve">This is a summary of the annual report for the Seafarers International Union AGLIW 401(k) Plan, (Employer Identification No. 26-1527179, Plan No. 002) for the period January 1, </w:t>
      </w:r>
      <w:r>
        <w:rPr>
          <w:rFonts w:cs="Arial"/>
        </w:rPr>
        <w:fldChar w:fldCharType="begin"/>
      </w:r>
      <w:r>
        <w:rPr>
          <w:rFonts w:cs="Arial"/>
        </w:rPr>
        <w:instrText xml:space="preserve"> DOCVARIABLE AO \&amp; CYEDATE \* FORMAT[yyyy] \* MERGEFORMAT </w:instrText>
      </w:r>
      <w:r>
        <w:rPr>
          <w:rFonts w:cs="Arial"/>
        </w:rPr>
        <w:fldChar w:fldCharType="separate"/>
      </w:r>
      <w:r w:rsidR="00F542A4">
        <w:rPr>
          <w:rFonts w:cs="Arial"/>
          <w:bCs/>
        </w:rPr>
        <w:t>2022</w:t>
      </w:r>
      <w:r>
        <w:rPr>
          <w:rFonts w:cs="Arial"/>
        </w:rPr>
        <w:fldChar w:fldCharType="end"/>
      </w:r>
      <w:r>
        <w:rPr>
          <w:rFonts w:cs="Arial"/>
        </w:rPr>
        <w:t xml:space="preserve"> to December 31, </w:t>
      </w:r>
      <w:fldSimple w:instr=" DOCVARIABLE AO \&amp; CYEDATE \* FORMAT[yyyy] \* MERGEFORMAT ">
        <w:r w:rsidR="00F542A4">
          <w:rPr>
            <w:bCs/>
          </w:rPr>
          <w:t>2022</w:t>
        </w:r>
      </w:fldSimple>
      <w:r>
        <w:rPr>
          <w:rFonts w:cs="Arial"/>
        </w:rPr>
        <w:t>.  The annual report has been filed with the Employee Benefits Security Administration, as required under the Employee Retirement Income Security Act of 1974 (ERISA).</w:t>
      </w:r>
    </w:p>
    <w:p w14:paraId="6B153518" w14:textId="77777777" w:rsidR="00F21281" w:rsidRDefault="00F21281" w:rsidP="00F21281">
      <w:pPr>
        <w:jc w:val="both"/>
        <w:rPr>
          <w:rFonts w:cs="Arial"/>
        </w:rPr>
      </w:pPr>
    </w:p>
    <w:p w14:paraId="27A2BC2D" w14:textId="77777777" w:rsidR="00F21281" w:rsidRPr="00F21281" w:rsidRDefault="00F21281" w:rsidP="00F21281">
      <w:pPr>
        <w:jc w:val="center"/>
        <w:rPr>
          <w:rFonts w:cs="Arial"/>
          <w:b/>
          <w:sz w:val="24"/>
          <w:szCs w:val="24"/>
        </w:rPr>
      </w:pPr>
      <w:r w:rsidRPr="00F21281">
        <w:rPr>
          <w:rFonts w:cs="Arial"/>
          <w:b/>
          <w:sz w:val="24"/>
          <w:szCs w:val="24"/>
        </w:rPr>
        <w:t>BASIC FINANCIAL STATEMENT</w:t>
      </w:r>
    </w:p>
    <w:p w14:paraId="2919D7E6" w14:textId="77777777" w:rsidR="00F21281" w:rsidRDefault="00F21281" w:rsidP="00F21281">
      <w:pPr>
        <w:jc w:val="both"/>
        <w:rPr>
          <w:rFonts w:cs="Arial"/>
        </w:rPr>
      </w:pPr>
    </w:p>
    <w:p w14:paraId="5F7C6C51" w14:textId="3B5771B3" w:rsidR="00F21281" w:rsidRDefault="00F21281" w:rsidP="00F21281">
      <w:r>
        <w:rPr>
          <w:rFonts w:cs="Arial"/>
        </w:rPr>
        <w:t xml:space="preserve">Benefits under the plan are provided by a trust (benefits are provided in whole from trust funds).  Plan expenses were </w:t>
      </w:r>
      <w:r>
        <w:t>$</w:t>
      </w:r>
      <w:fldSimple w:instr=" DOCVARIABLE AO \&amp; TBLink(&quot;TB&quot;,&quot;FINAL[7]&quot;,&quot;500:501&quot;,&quot;15&quot;,&quot;1&quot;)\* FORMAT([NT],[NA],[SR],[ZY],[T0],[D0]) \* MERGEFORMAT ">
        <w:r w:rsidR="00F542A4">
          <w:rPr>
            <w:bCs/>
          </w:rPr>
          <w:t>5,169,054</w:t>
        </w:r>
      </w:fldSimple>
      <w:r>
        <w:rPr>
          <w:rFonts w:cs="Arial"/>
        </w:rPr>
        <w:t xml:space="preserve">.  These expenses included </w:t>
      </w:r>
      <w:r>
        <w:t>$</w:t>
      </w:r>
      <w:fldSimple w:instr=" DOCVARIABLE AO \&amp; TBLink(&quot;TB&quot;,&quot;FINAL[7]&quot;,&quot;501&quot;,&quot;15&quot;,&quot;1&quot;)\* FORMAT([NT],[NA],[SR],[ZY],[T0],[D0]) \* MERGEFORMAT ">
        <w:r w:rsidR="00F542A4">
          <w:rPr>
            <w:bCs/>
          </w:rPr>
          <w:t>166,524</w:t>
        </w:r>
      </w:fldSimple>
      <w:r>
        <w:t xml:space="preserve"> </w:t>
      </w:r>
      <w:r>
        <w:rPr>
          <w:rFonts w:cs="Arial"/>
        </w:rPr>
        <w:t xml:space="preserve">in administrative expenses, </w:t>
      </w:r>
      <w:r>
        <w:t>$</w:t>
      </w:r>
      <w:fldSimple w:instr=" DOCVARIABLE AO \&amp; TBLink(&quot;TB&quot;,&quot;FINAL[7]&quot;,&quot;500|1&quot;,&quot;15&quot;,&quot;2&quot;)\* FORMAT([NT],[NA],[SR],[ZY],[T0],[D0]) \* MERGEFORMAT ">
        <w:r w:rsidR="00F542A4">
          <w:rPr>
            <w:bCs/>
          </w:rPr>
          <w:t>4,869,458</w:t>
        </w:r>
      </w:fldSimple>
      <w:r>
        <w:t xml:space="preserve"> </w:t>
      </w:r>
      <w:r>
        <w:rPr>
          <w:rFonts w:cs="Arial"/>
        </w:rPr>
        <w:t>in benefits paid to participants and beneficiaries and $</w:t>
      </w:r>
      <w:fldSimple w:instr=" DOCVARIABLE AO \&amp; TBLink(&quot;TB&quot;,&quot;FINAL[7]&quot;,&quot;500|2&quot;,&quot;15&quot;,&quot;2&quot;)\* FORMAT([NT],[NA],[SR],[ZY],[T0],[D0]) \* MERGEFORMAT ">
        <w:r w:rsidR="00F542A4">
          <w:rPr>
            <w:bCs/>
          </w:rPr>
          <w:t>133,072</w:t>
        </w:r>
      </w:fldSimple>
      <w:r>
        <w:t xml:space="preserve"> </w:t>
      </w:r>
      <w:r>
        <w:rPr>
          <w:rFonts w:cs="Arial"/>
        </w:rPr>
        <w:t xml:space="preserve">in deemed distributions.  A total of </w:t>
      </w:r>
      <w:r>
        <w:t>1</w:t>
      </w:r>
      <w:r w:rsidR="002D21DC">
        <w:t>6,730</w:t>
      </w:r>
      <w:r>
        <w:t xml:space="preserve"> </w:t>
      </w:r>
      <w:r>
        <w:rPr>
          <w:rFonts w:cs="Arial"/>
        </w:rPr>
        <w:t xml:space="preserve">persons were participants in or beneficiaries of the plan at the end of the plan year, although not </w:t>
      </w:r>
      <w:proofErr w:type="gramStart"/>
      <w:r>
        <w:rPr>
          <w:rFonts w:cs="Arial"/>
        </w:rPr>
        <w:t>all of</w:t>
      </w:r>
      <w:proofErr w:type="gramEnd"/>
      <w:r>
        <w:rPr>
          <w:rFonts w:cs="Arial"/>
        </w:rPr>
        <w:t xml:space="preserve"> these persons had yet earned the right to receive benefits.</w:t>
      </w:r>
    </w:p>
    <w:p w14:paraId="4354507E" w14:textId="77777777" w:rsidR="00F21281" w:rsidRDefault="00F21281" w:rsidP="00F21281">
      <w:pPr>
        <w:rPr>
          <w:rFonts w:cs="Arial"/>
        </w:rPr>
      </w:pPr>
    </w:p>
    <w:p w14:paraId="14A0CF49" w14:textId="3BC88C7F" w:rsidR="00F21281" w:rsidRDefault="00F21281" w:rsidP="00F21281">
      <w:r>
        <w:rPr>
          <w:rFonts w:cs="Arial"/>
        </w:rPr>
        <w:t xml:space="preserve">The value of plan assets, after subtracting liabilities of the plan, was </w:t>
      </w:r>
      <w:r>
        <w:t>$</w:t>
      </w:r>
      <w:fldSimple w:instr=" DOCVARIABLE AO \&amp; TBLink(&quot;TB&quot;,&quot;FINAL[7]&quot;,&quot;TT:600&quot;,&quot;15&quot;,&quot;1&quot;)\* FORMAT([NT],[NR],[SR],[ZY],[T0],[D0]) \* MERGEFORMAT ">
        <w:r w:rsidR="00F542A4">
          <w:rPr>
            <w:bCs/>
          </w:rPr>
          <w:t>55,489,159</w:t>
        </w:r>
      </w:fldSimple>
      <w:r>
        <w:t xml:space="preserve"> </w:t>
      </w:r>
      <w:r>
        <w:rPr>
          <w:rFonts w:cs="Arial"/>
        </w:rPr>
        <w:t xml:space="preserve">as of December 31, </w:t>
      </w:r>
      <w:fldSimple w:instr=" DOCVARIABLE AO \&amp; CYEDATE \* FORMAT[yyyy] \* MERGEFORMAT ">
        <w:r w:rsidR="00F542A4">
          <w:rPr>
            <w:bCs/>
          </w:rPr>
          <w:t>2022</w:t>
        </w:r>
      </w:fldSimple>
      <w:r>
        <w:t xml:space="preserve"> </w:t>
      </w:r>
      <w:r>
        <w:rPr>
          <w:rFonts w:cs="Arial"/>
        </w:rPr>
        <w:t xml:space="preserve">compared to </w:t>
      </w:r>
      <w:r>
        <w:t>$</w:t>
      </w:r>
      <w:fldSimple w:instr=" DOCVARIABLE AO \&amp; TBLink(&quot;TB&quot;,&quot;FINAL[7]&quot;,&quot;TT|1&quot;,&quot;15&quot;,&quot;2&quot;)\* FORMAT([NT],[NR],[SR],[ZY],[T0],[D0]) \* MERGEFORMAT ">
        <w:r w:rsidR="00F542A4">
          <w:rPr>
            <w:bCs/>
          </w:rPr>
          <w:t>62,609,715</w:t>
        </w:r>
      </w:fldSimple>
      <w:r>
        <w:t xml:space="preserve"> </w:t>
      </w:r>
      <w:r>
        <w:rPr>
          <w:rFonts w:cs="Arial"/>
        </w:rPr>
        <w:t xml:space="preserve">as of January 1, </w:t>
      </w:r>
      <w:fldSimple w:instr=" DOCVARIABLE AO \&amp; CYEDATE \* FORMAT[yyyy] \* MERGEFORMAT ">
        <w:r w:rsidR="00F542A4">
          <w:rPr>
            <w:bCs/>
          </w:rPr>
          <w:t>2022</w:t>
        </w:r>
      </w:fldSimple>
      <w:r>
        <w:rPr>
          <w:rFonts w:cs="Arial"/>
        </w:rPr>
        <w:t xml:space="preserve">.  During the plan year the plan experienced an </w:t>
      </w:r>
      <w:r w:rsidR="00F542A4">
        <w:rPr>
          <w:rFonts w:cs="Arial"/>
        </w:rPr>
        <w:t>de</w:t>
      </w:r>
      <w:r>
        <w:rPr>
          <w:rFonts w:cs="Arial"/>
        </w:rPr>
        <w:t xml:space="preserve">crease in its net assets of </w:t>
      </w:r>
      <w:r>
        <w:t>$</w:t>
      </w:r>
      <w:fldSimple w:instr=" DOCVARIABLE AO \&amp; TBLink(&quot;TB&quot;,&quot;FINAL[7]&quot;,&quot;100:600&quot;,&quot;15&quot;,&quot;1&quot;)\* FORMAT([NT],[NR],[SR],[ZY],[T0],[D0]) \* MERGEFORMAT ">
        <w:r w:rsidR="00F542A4">
          <w:rPr>
            <w:bCs/>
          </w:rPr>
          <w:t>(7,120,556)</w:t>
        </w:r>
      </w:fldSimple>
      <w:r>
        <w:rPr>
          <w:rFonts w:cs="Arial"/>
        </w:rPr>
        <w:t xml:space="preserve">.  This </w:t>
      </w:r>
      <w:r w:rsidR="00F542A4">
        <w:rPr>
          <w:rFonts w:cs="Arial"/>
        </w:rPr>
        <w:t>de</w:t>
      </w:r>
      <w:r>
        <w:rPr>
          <w:rFonts w:cs="Arial"/>
        </w:rPr>
        <w:t xml:space="preserve">crease includes unrealized appreciation or depreciation in the value of plan assets; that is, the difference between the value of the plan's assets at the end of the year and the value of the assets at the beginning of the year, or the cost of assets acquired during the year.  The plan had total income of </w:t>
      </w:r>
      <w:r>
        <w:t>$</w:t>
      </w:r>
      <w:fldSimple w:instr=" DOCVARIABLE AO \&amp; TBLink(&quot;TB&quot;,&quot;FINAL[7]&quot;,&quot;100:103&quot;,&quot;15&quot;,&quot;1&quot;)\* FORMAT([NT],[NR],[SR],[ZY],[T0],[D0]) \* MERGEFORMAT ">
        <w:r w:rsidR="00F542A4">
          <w:rPr>
            <w:bCs/>
          </w:rPr>
          <w:t>(1,951,502)</w:t>
        </w:r>
      </w:fldSimple>
      <w:r>
        <w:rPr>
          <w:rFonts w:cs="Arial"/>
        </w:rPr>
        <w:t xml:space="preserve">, including employee contributions of </w:t>
      </w:r>
      <w:r>
        <w:t>$</w:t>
      </w:r>
      <w:fldSimple w:instr=" DOCVARIABLE AO \&amp; TBLink(&quot;TB&quot;,&quot;FINAL[7]&quot;,&quot;102|2&quot;,&quot;15&quot;,&quot;2&quot;)\* FORMAT([NT],[NR],[SR],[ZY],[T0],[D0]) \* MERGEFORMAT ">
        <w:r w:rsidR="00F542A4">
          <w:rPr>
            <w:bCs/>
          </w:rPr>
          <w:t>6,964,017</w:t>
        </w:r>
      </w:fldSimple>
      <w:r>
        <w:rPr>
          <w:rFonts w:cs="Arial"/>
        </w:rPr>
        <w:t xml:space="preserve">, other contributions of </w:t>
      </w:r>
      <w:r>
        <w:t>$</w:t>
      </w:r>
      <w:fldSimple w:instr=" DOCVARIABLE AO \&amp; TBLink(&quot;TB&quot;,&quot;FINAL[7]&quot;,&quot;102|3:102|4&quot;,&quot;15&quot;,&quot;2&quot;)\* FORMAT([NT],[NR],[SR],[ZY],[T0],[D0]) \* MERGEFORMAT ">
        <w:r w:rsidR="00F542A4">
          <w:rPr>
            <w:bCs/>
          </w:rPr>
          <w:t>111,338</w:t>
        </w:r>
      </w:fldSimple>
      <w:r>
        <w:rPr>
          <w:rFonts w:cs="Arial"/>
        </w:rPr>
        <w:t xml:space="preserve">, earnings from investments of </w:t>
      </w:r>
      <w:r>
        <w:t>$</w:t>
      </w:r>
      <w:fldSimple w:instr=" DOCVARIABLE AO \&amp; TBLink(&quot;TB&quot;,&quot;FINAL[7]&quot;,&quot;103|1&quot;,&quot;15&quot;,&quot;2&quot;)+TBLink(&quot;TB&quot;,&quot;FINAL[7]&quot;,&quot;100|2&quot;,&quot;15&quot;,&quot;2&quot;)+TBLink(&quot;TB&quot;,&quot;FINAL[7]&quot;,&quot;100|3&quot;,&quot;15&quot;,&quot;2&quot;)+TBLink(&quot;TB&quot;,&quot;FINAL[7]&quot;,&quot;101|2&quot;,&quot;15&quot;,&quot;2&quot;)\* FORMAT([NT],[NR],[SR],[ZY],[T0],[D0]) \* MERGEFORMAT ">
        <w:r w:rsidR="001C28E4">
          <w:rPr>
            <w:bCs/>
          </w:rPr>
          <w:t>(9,155,591)</w:t>
        </w:r>
      </w:fldSimple>
      <w:r>
        <w:t xml:space="preserve"> </w:t>
      </w:r>
      <w:r>
        <w:rPr>
          <w:rFonts w:cs="Arial"/>
        </w:rPr>
        <w:t xml:space="preserve">and other income of </w:t>
      </w:r>
      <w:r>
        <w:t>$</w:t>
      </w:r>
      <w:fldSimple w:instr=" DOCVARIABLE AO \&amp; TBLink(&quot;TB&quot;,&quot;FINAL[7]&quot;,&quot;101|1&quot;,&quot;15&quot;,&quot;2&quot;)\* FORMAT([NT],[NR],[SR],[ZY],[T0],[D0]) \* MERGEFORMAT ">
        <w:r w:rsidR="001C28E4">
          <w:rPr>
            <w:bCs/>
          </w:rPr>
          <w:t>128,734</w:t>
        </w:r>
      </w:fldSimple>
      <w:r>
        <w:rPr>
          <w:rFonts w:cs="Arial"/>
        </w:rPr>
        <w:t>.</w:t>
      </w:r>
    </w:p>
    <w:p w14:paraId="783CF15E" w14:textId="77777777" w:rsidR="00F21281" w:rsidRDefault="00F21281" w:rsidP="00F21281">
      <w:pPr>
        <w:jc w:val="both"/>
        <w:rPr>
          <w:rFonts w:cs="Arial"/>
        </w:rPr>
      </w:pPr>
    </w:p>
    <w:p w14:paraId="550498C9" w14:textId="77777777" w:rsidR="00F21281" w:rsidRPr="00F21281" w:rsidRDefault="00F21281" w:rsidP="00F21281">
      <w:pPr>
        <w:jc w:val="center"/>
        <w:rPr>
          <w:rFonts w:cs="Arial"/>
          <w:b/>
          <w:sz w:val="24"/>
          <w:szCs w:val="24"/>
        </w:rPr>
      </w:pPr>
      <w:r w:rsidRPr="00F21281">
        <w:rPr>
          <w:rFonts w:cs="Arial"/>
          <w:b/>
          <w:sz w:val="24"/>
          <w:szCs w:val="24"/>
        </w:rPr>
        <w:t>YOUR RIGHTS TO ADDITIONAL INFORMATION</w:t>
      </w:r>
    </w:p>
    <w:p w14:paraId="2C6637C1" w14:textId="77777777" w:rsidR="00F21281" w:rsidRDefault="00F21281" w:rsidP="00F21281">
      <w:pPr>
        <w:jc w:val="both"/>
        <w:rPr>
          <w:rFonts w:cs="Arial"/>
        </w:rPr>
      </w:pPr>
    </w:p>
    <w:p w14:paraId="6875ADB2" w14:textId="77777777" w:rsidR="00F21281" w:rsidRDefault="00F21281" w:rsidP="00F21281">
      <w:pPr>
        <w:rPr>
          <w:rFonts w:cs="Arial"/>
        </w:rPr>
      </w:pPr>
      <w:r>
        <w:rPr>
          <w:rFonts w:cs="Arial"/>
        </w:rPr>
        <w:t>You have the right to receive a copy of the full annual report, or any part thereof, on request.  The items listed below are included in that report:</w:t>
      </w:r>
    </w:p>
    <w:p w14:paraId="0595638E" w14:textId="77777777" w:rsidR="00F21281" w:rsidRDefault="00F21281" w:rsidP="00F21281">
      <w:pPr>
        <w:rPr>
          <w:rFonts w:cs="Arial"/>
        </w:rPr>
      </w:pPr>
    </w:p>
    <w:p w14:paraId="4F18E28D" w14:textId="77777777" w:rsidR="00F21281" w:rsidRDefault="00F21281" w:rsidP="00F21281">
      <w:pPr>
        <w:pStyle w:val="ListParagraph"/>
        <w:numPr>
          <w:ilvl w:val="0"/>
          <w:numId w:val="2"/>
        </w:numPr>
        <w:rPr>
          <w:rFonts w:cs="Arial"/>
        </w:rPr>
      </w:pPr>
      <w:r>
        <w:rPr>
          <w:rFonts w:cs="Arial"/>
        </w:rPr>
        <w:t>An accountant's report.</w:t>
      </w:r>
    </w:p>
    <w:p w14:paraId="08B81C42" w14:textId="77777777" w:rsidR="00F21281" w:rsidRDefault="00F21281" w:rsidP="00F21281">
      <w:pPr>
        <w:pStyle w:val="ListParagraph"/>
        <w:numPr>
          <w:ilvl w:val="0"/>
          <w:numId w:val="2"/>
        </w:numPr>
        <w:rPr>
          <w:rFonts w:cs="Arial"/>
        </w:rPr>
      </w:pPr>
      <w:r>
        <w:rPr>
          <w:rFonts w:cs="Arial"/>
        </w:rPr>
        <w:t>Financial Information and information on payments to service providers.</w:t>
      </w:r>
    </w:p>
    <w:p w14:paraId="1A20CC12" w14:textId="77777777" w:rsidR="00F21281" w:rsidRDefault="00F21281" w:rsidP="00F21281">
      <w:pPr>
        <w:pStyle w:val="ListParagraph"/>
        <w:numPr>
          <w:ilvl w:val="0"/>
          <w:numId w:val="2"/>
        </w:numPr>
        <w:rPr>
          <w:rFonts w:cs="Arial"/>
        </w:rPr>
      </w:pPr>
      <w:r>
        <w:rPr>
          <w:rFonts w:cs="Arial"/>
        </w:rPr>
        <w:t>Assets held for investment.</w:t>
      </w:r>
    </w:p>
    <w:p w14:paraId="77419BF0" w14:textId="77777777" w:rsidR="00F21281" w:rsidRDefault="00F21281" w:rsidP="00F21281">
      <w:pPr>
        <w:pStyle w:val="ListParagraph"/>
        <w:numPr>
          <w:ilvl w:val="0"/>
          <w:numId w:val="2"/>
        </w:numPr>
        <w:rPr>
          <w:rFonts w:cs="Arial"/>
        </w:rPr>
      </w:pPr>
      <w:r>
        <w:rPr>
          <w:rFonts w:cs="Arial"/>
        </w:rPr>
        <w:t>Insurance information including sales commissions paid by insurance carriers.</w:t>
      </w:r>
    </w:p>
    <w:p w14:paraId="2B083861" w14:textId="77777777" w:rsidR="00F21281" w:rsidRDefault="00F21281" w:rsidP="00F21281">
      <w:pPr>
        <w:rPr>
          <w:rFonts w:cs="Arial"/>
        </w:rPr>
      </w:pPr>
    </w:p>
    <w:p w14:paraId="7567B42E" w14:textId="77777777" w:rsidR="00F21281" w:rsidRDefault="00F21281" w:rsidP="00F21281">
      <w:pPr>
        <w:rPr>
          <w:rFonts w:cs="Arial"/>
        </w:rPr>
      </w:pPr>
      <w:r>
        <w:rPr>
          <w:rFonts w:cs="Arial"/>
        </w:rPr>
        <w:t>To obtain a copy of the full annual report, or any part thereof, write or call the office of</w:t>
      </w:r>
    </w:p>
    <w:p w14:paraId="26784BD6" w14:textId="77777777" w:rsidR="00F21281" w:rsidRDefault="00F21281" w:rsidP="00F21281">
      <w:pPr>
        <w:rPr>
          <w:rFonts w:cs="Arial"/>
        </w:rPr>
      </w:pPr>
    </w:p>
    <w:p w14:paraId="700225C8" w14:textId="77777777" w:rsidR="00F21281" w:rsidRDefault="00F21281" w:rsidP="00F21281">
      <w:pPr>
        <w:ind w:left="720"/>
        <w:rPr>
          <w:rFonts w:cs="Arial"/>
        </w:rPr>
      </w:pPr>
      <w:r>
        <w:rPr>
          <w:rFonts w:cs="Arial"/>
        </w:rPr>
        <w:t xml:space="preserve">Margaret R. Bowen, Administrator </w:t>
      </w:r>
    </w:p>
    <w:p w14:paraId="1D707014" w14:textId="77777777" w:rsidR="00F21281" w:rsidRDefault="00F21281" w:rsidP="00F21281">
      <w:pPr>
        <w:ind w:left="720"/>
        <w:rPr>
          <w:rFonts w:cs="Arial"/>
        </w:rPr>
      </w:pPr>
      <w:r>
        <w:rPr>
          <w:rFonts w:cs="Arial"/>
        </w:rPr>
        <w:t xml:space="preserve">5201 Capital Gateway Drive </w:t>
      </w:r>
    </w:p>
    <w:p w14:paraId="7D888402" w14:textId="77777777" w:rsidR="00F21281" w:rsidRDefault="00F21281" w:rsidP="00F21281">
      <w:pPr>
        <w:ind w:left="720"/>
        <w:rPr>
          <w:rFonts w:cs="Arial"/>
        </w:rPr>
      </w:pPr>
      <w:r>
        <w:rPr>
          <w:rFonts w:cs="Arial"/>
        </w:rPr>
        <w:t xml:space="preserve">Camp Springs, MD 20746 </w:t>
      </w:r>
    </w:p>
    <w:p w14:paraId="793D2B45" w14:textId="77777777" w:rsidR="00F21281" w:rsidRDefault="00F21281" w:rsidP="00F21281">
      <w:pPr>
        <w:ind w:left="720"/>
        <w:rPr>
          <w:rFonts w:cs="Arial"/>
        </w:rPr>
      </w:pPr>
      <w:r>
        <w:rPr>
          <w:rFonts w:cs="Arial"/>
        </w:rPr>
        <w:t>301-899-0675</w:t>
      </w:r>
    </w:p>
    <w:p w14:paraId="3AB201A9" w14:textId="77777777" w:rsidR="00F21281" w:rsidRDefault="00F21281" w:rsidP="00F21281">
      <w:pPr>
        <w:rPr>
          <w:rFonts w:cs="Arial"/>
        </w:rPr>
      </w:pPr>
    </w:p>
    <w:p w14:paraId="59F67328" w14:textId="1483309E" w:rsidR="00F21281" w:rsidRDefault="00F21281" w:rsidP="00F21281">
      <w:pPr>
        <w:rPr>
          <w:rFonts w:cs="Arial"/>
        </w:rPr>
      </w:pPr>
      <w:r>
        <w:rPr>
          <w:rFonts w:cs="Arial"/>
        </w:rPr>
        <w:t>The charge to cover copying costs will be $</w:t>
      </w:r>
      <w:r w:rsidRPr="001C28E4">
        <w:rPr>
          <w:rFonts w:cs="Arial"/>
        </w:rPr>
        <w:t>1</w:t>
      </w:r>
      <w:r w:rsidR="00AF6304">
        <w:rPr>
          <w:rFonts w:cs="Arial"/>
        </w:rPr>
        <w:t>2</w:t>
      </w:r>
      <w:r w:rsidRPr="001C28E4">
        <w:rPr>
          <w:rFonts w:cs="Arial"/>
        </w:rPr>
        <w:t>.50</w:t>
      </w:r>
      <w:r>
        <w:rPr>
          <w:rFonts w:cs="Arial"/>
        </w:rPr>
        <w:t xml:space="preserve"> for the full report, or $</w:t>
      </w:r>
      <w:r w:rsidRPr="001C28E4">
        <w:rPr>
          <w:rFonts w:cs="Arial"/>
        </w:rPr>
        <w:t>0.25</w:t>
      </w:r>
      <w:r>
        <w:rPr>
          <w:rFonts w:cs="Arial"/>
        </w:rPr>
        <w:t xml:space="preserve"> per page for any part thereof.</w:t>
      </w:r>
    </w:p>
    <w:p w14:paraId="5EAC994D" w14:textId="77777777" w:rsidR="00F21281" w:rsidRDefault="00F21281" w:rsidP="00F21281">
      <w:pPr>
        <w:rPr>
          <w:rFonts w:cs="Arial"/>
        </w:rPr>
      </w:pPr>
    </w:p>
    <w:p w14:paraId="1E81FBA9" w14:textId="77777777" w:rsidR="00F21281" w:rsidRDefault="00F21281" w:rsidP="00F21281">
      <w:pPr>
        <w:rPr>
          <w:rFonts w:cs="Arial"/>
        </w:rPr>
      </w:pPr>
      <w:r>
        <w:rPr>
          <w:rFonts w:cs="Arial"/>
        </w:rPr>
        <w:t xml:space="preserve">You also have the right to receive from the plan administrator, on request and at no charge, a statement of the assets and liabilities of the plan and accompanying notes, or a statement of income and expenses of the plan and accompanying notes, or both.  If you request a copy of the full annual report from the plan administrator, </w:t>
      </w:r>
      <w:r>
        <w:rPr>
          <w:rFonts w:cs="Arial"/>
        </w:rPr>
        <w:lastRenderedPageBreak/>
        <w:t>these two statements and accompanying notes will be included as part of that report.  The charge to cover copying costs given above does not include a charge for the copying of these portions of the report because these portions are furnished without charge.</w:t>
      </w:r>
    </w:p>
    <w:p w14:paraId="7BA05051" w14:textId="77777777" w:rsidR="00F21281" w:rsidRDefault="00F21281" w:rsidP="00F21281">
      <w:pPr>
        <w:rPr>
          <w:rFonts w:cs="Arial"/>
        </w:rPr>
      </w:pPr>
    </w:p>
    <w:p w14:paraId="50363008" w14:textId="77777777" w:rsidR="00F21281" w:rsidRDefault="00F21281" w:rsidP="00F21281">
      <w:pPr>
        <w:rPr>
          <w:rFonts w:cs="Arial"/>
        </w:rPr>
      </w:pPr>
      <w:r>
        <w:rPr>
          <w:rFonts w:cs="Arial"/>
        </w:rPr>
        <w:t>You also have the legally protected right to examine the annual report at the main office of the plan:</w:t>
      </w:r>
    </w:p>
    <w:p w14:paraId="49DD7F71" w14:textId="77777777" w:rsidR="00F21281" w:rsidRDefault="00F21281" w:rsidP="00F21281">
      <w:pPr>
        <w:rPr>
          <w:rFonts w:cs="Arial"/>
        </w:rPr>
      </w:pPr>
    </w:p>
    <w:p w14:paraId="516EF867" w14:textId="77777777" w:rsidR="00F21281" w:rsidRDefault="00F21281" w:rsidP="00F21281">
      <w:pPr>
        <w:ind w:left="720"/>
        <w:rPr>
          <w:rFonts w:cs="Arial"/>
        </w:rPr>
      </w:pPr>
      <w:r>
        <w:rPr>
          <w:rFonts w:cs="Arial"/>
        </w:rPr>
        <w:t xml:space="preserve">Plan Office </w:t>
      </w:r>
    </w:p>
    <w:p w14:paraId="293C65E7" w14:textId="77777777" w:rsidR="00F21281" w:rsidRDefault="00F21281" w:rsidP="00F21281">
      <w:pPr>
        <w:ind w:left="720"/>
        <w:rPr>
          <w:rFonts w:cs="Arial"/>
        </w:rPr>
      </w:pPr>
      <w:r>
        <w:rPr>
          <w:rFonts w:cs="Arial"/>
        </w:rPr>
        <w:t xml:space="preserve">5201 Capital Gateway Drive </w:t>
      </w:r>
    </w:p>
    <w:p w14:paraId="0D1E2AA2" w14:textId="77777777" w:rsidR="00F21281" w:rsidRDefault="00F21281" w:rsidP="00F21281">
      <w:pPr>
        <w:ind w:left="720"/>
        <w:rPr>
          <w:rFonts w:cs="Arial"/>
        </w:rPr>
      </w:pPr>
      <w:r>
        <w:rPr>
          <w:rFonts w:cs="Arial"/>
        </w:rPr>
        <w:t>Camp Springs, MD 20746</w:t>
      </w:r>
    </w:p>
    <w:p w14:paraId="595648EA" w14:textId="77777777" w:rsidR="00F21281" w:rsidRDefault="00F21281" w:rsidP="00F21281">
      <w:pPr>
        <w:rPr>
          <w:rFonts w:cs="Arial"/>
        </w:rPr>
      </w:pPr>
    </w:p>
    <w:p w14:paraId="5E381E76" w14:textId="77777777" w:rsidR="00F21281" w:rsidRDefault="00F21281" w:rsidP="00F21281">
      <w:pPr>
        <w:rPr>
          <w:rFonts w:cs="Arial"/>
        </w:rPr>
      </w:pPr>
      <w:r>
        <w:rPr>
          <w:rFonts w:cs="Arial"/>
        </w:rPr>
        <w:t>and at the U.S. Department of Labor in Washington, D.C., or to obtain a copy from the U.S. Department of Labor upon payment of copying costs.  Requests to the Department should be addressed to U.S. Department of Labor, Employee Benefits Security Administration, Public Disclosure Room, 200 Constitution Avenue, NW, Suite N-1513, Washington, D.C. 20210.</w:t>
      </w:r>
    </w:p>
    <w:p w14:paraId="29F56C76" w14:textId="77777777" w:rsidR="00F21281" w:rsidRPr="00F21281" w:rsidRDefault="00F21281" w:rsidP="00F21281">
      <w:pPr>
        <w:jc w:val="both"/>
        <w:rPr>
          <w:rFonts w:cs="Arial"/>
          <w:sz w:val="24"/>
          <w:szCs w:val="24"/>
        </w:rPr>
      </w:pPr>
    </w:p>
    <w:p w14:paraId="474EAB4E" w14:textId="77777777" w:rsidR="00F21281" w:rsidRPr="00F21281" w:rsidRDefault="00F21281" w:rsidP="00F21281">
      <w:pPr>
        <w:jc w:val="center"/>
        <w:rPr>
          <w:rFonts w:cs="Arial"/>
          <w:b/>
          <w:sz w:val="24"/>
          <w:szCs w:val="24"/>
        </w:rPr>
      </w:pPr>
      <w:r w:rsidRPr="00F21281">
        <w:rPr>
          <w:rFonts w:cs="Arial"/>
          <w:b/>
          <w:sz w:val="24"/>
          <w:szCs w:val="24"/>
        </w:rPr>
        <w:t>PAPERWORK REDUCTION ACT STATEMENT</w:t>
      </w:r>
    </w:p>
    <w:p w14:paraId="300EB145" w14:textId="77777777" w:rsidR="00F21281" w:rsidRDefault="00F21281" w:rsidP="00F21281">
      <w:pPr>
        <w:jc w:val="both"/>
        <w:rPr>
          <w:rFonts w:cs="Arial"/>
        </w:rPr>
      </w:pPr>
    </w:p>
    <w:p w14:paraId="3EB3670D" w14:textId="77777777" w:rsidR="00F21281" w:rsidRDefault="00F21281" w:rsidP="00F21281">
      <w:pPr>
        <w:rPr>
          <w:rFonts w:cs="Arial"/>
        </w:rPr>
      </w:pPr>
      <w:r>
        <w:rPr>
          <w:rFonts w:cs="Arial"/>
        </w:rPr>
        <w:t>According to the Paperwork Reduction Act of 1995 (Pub. L. 104-13) (PRA), no persons are required to respond to a collection of information unless such collection displays a valid Office of Management and Budget (OMB) control number. The Department notes that a federal agency cannot conduct or sponsor a collection of information unless it is approved by OMB under the PRA, and displays a currently valid OMB control number, and the public is not required to respond to the collection of information unless it displays a currently valid OMB control number. See 44 U.S.C. 3507. Also, notwithstanding any other provisions of law, no person shall be subject to penalty for failing to comply with a collection of information if the collection of information does not display a currently valid OMB control number. See 44 U.S.C. 3512.</w:t>
      </w:r>
    </w:p>
    <w:p w14:paraId="03854667" w14:textId="77777777" w:rsidR="00F21281" w:rsidRDefault="00F21281" w:rsidP="00F21281">
      <w:pPr>
        <w:rPr>
          <w:rFonts w:cs="Arial"/>
        </w:rPr>
      </w:pPr>
    </w:p>
    <w:p w14:paraId="2AEA8761" w14:textId="77777777" w:rsidR="00F21281" w:rsidRDefault="00F21281" w:rsidP="00F21281">
      <w:pPr>
        <w:rPr>
          <w:rFonts w:cs="Arial"/>
        </w:rPr>
      </w:pPr>
      <w:r>
        <w:rPr>
          <w:rFonts w:cs="Arial"/>
        </w:rPr>
        <w:t xml:space="preserve">The public reporting burden for this collection of information is estimated to average less than one minute per notice (approximately 3 hours and 11 minutes per plan). Interested parties are encouraged to send comments regarding the burden estimate or any other aspect of this collection of information, including suggestions for reducing this burden, to the U.S. Department of Labor, Office of the Chief Information Officer, Attention: Departmental Clearance Officer, 200 Constitution Avenue, N.W., Room N-1301, Washington, DC 20210 or email </w:t>
      </w:r>
      <w:hyperlink r:id="rId7" w:history="1">
        <w:r>
          <w:rPr>
            <w:rStyle w:val="Hyperlink"/>
            <w:rFonts w:cs="Arial"/>
          </w:rPr>
          <w:t>DOL_PRA_PUBLIC@dol.gov</w:t>
        </w:r>
      </w:hyperlink>
      <w:r>
        <w:rPr>
          <w:rFonts w:cs="Arial"/>
        </w:rPr>
        <w:t xml:space="preserve"> and reference the OMB Control Number 1210-0040</w:t>
      </w:r>
    </w:p>
    <w:p w14:paraId="0258634B" w14:textId="77777777" w:rsidR="00F21281" w:rsidRDefault="00F21281" w:rsidP="00F21281">
      <w:pPr>
        <w:rPr>
          <w:rFonts w:cs="Arial"/>
        </w:rPr>
      </w:pPr>
    </w:p>
    <w:p w14:paraId="3DDA83E9" w14:textId="77777777" w:rsidR="00C87BE5" w:rsidRPr="00690C1B" w:rsidRDefault="00C87BE5" w:rsidP="00690C1B"/>
    <w:sectPr w:rsidR="00C87BE5" w:rsidRPr="00690C1B" w:rsidSect="00F21281">
      <w:footerReference w:type="default" r:id="rId8"/>
      <w:pgSz w:w="12240" w:h="15840"/>
      <w:pgMar w:top="1440" w:right="1080" w:bottom="144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414BE8" w14:textId="77777777" w:rsidR="00536A8E" w:rsidRDefault="00536A8E">
      <w:pPr>
        <w:spacing w:line="240" w:lineRule="auto"/>
      </w:pPr>
      <w:r>
        <w:separator/>
      </w:r>
    </w:p>
  </w:endnote>
  <w:endnote w:type="continuationSeparator" w:id="0">
    <w:p w14:paraId="4D140964" w14:textId="77777777" w:rsidR="00536A8E" w:rsidRDefault="00536A8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30AD85" w14:textId="77777777" w:rsidR="004F728E" w:rsidRPr="000836A8" w:rsidRDefault="004F728E" w:rsidP="000836A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D740E9" w14:textId="77777777" w:rsidR="00536A8E" w:rsidRDefault="00536A8E">
      <w:pPr>
        <w:spacing w:line="240" w:lineRule="auto"/>
      </w:pPr>
      <w:r>
        <w:separator/>
      </w:r>
    </w:p>
  </w:footnote>
  <w:footnote w:type="continuationSeparator" w:id="0">
    <w:p w14:paraId="5DB67308" w14:textId="77777777" w:rsidR="00536A8E" w:rsidRDefault="00536A8E">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2B947EC"/>
    <w:multiLevelType w:val="hybridMultilevel"/>
    <w:tmpl w:val="DDD02552"/>
    <w:lvl w:ilvl="0" w:tplc="58644F04">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 w15:restartNumberingAfterBreak="0">
    <w:nsid w:val="648B7F11"/>
    <w:multiLevelType w:val="hybridMultilevel"/>
    <w:tmpl w:val="C2606D4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16cid:durableId="1249191988">
    <w:abstractNumId w:val="0"/>
  </w:num>
  <w:num w:numId="2" w16cid:durableId="43988069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24963004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8"/>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LQwMDI2szA1t7QwsjBU0lEKTi0uzszPAykwrAUALjMdDSwAAAA="/>
    <w:docVar w:name="AO" w:val=" "/>
  </w:docVars>
  <w:rsids>
    <w:rsidRoot w:val="00690C1B"/>
    <w:rsid w:val="00033C0A"/>
    <w:rsid w:val="000817FB"/>
    <w:rsid w:val="000836A8"/>
    <w:rsid w:val="000F07F3"/>
    <w:rsid w:val="00132D10"/>
    <w:rsid w:val="001470B2"/>
    <w:rsid w:val="001717E0"/>
    <w:rsid w:val="00172CB1"/>
    <w:rsid w:val="001C28E4"/>
    <w:rsid w:val="001F4139"/>
    <w:rsid w:val="00284CDC"/>
    <w:rsid w:val="002D21DC"/>
    <w:rsid w:val="00361EE7"/>
    <w:rsid w:val="0047667A"/>
    <w:rsid w:val="0048485D"/>
    <w:rsid w:val="00484EDD"/>
    <w:rsid w:val="004B2847"/>
    <w:rsid w:val="004D4446"/>
    <w:rsid w:val="004E7165"/>
    <w:rsid w:val="004F6DF7"/>
    <w:rsid w:val="004F728E"/>
    <w:rsid w:val="00526F26"/>
    <w:rsid w:val="00536A8E"/>
    <w:rsid w:val="005665D4"/>
    <w:rsid w:val="00690C1B"/>
    <w:rsid w:val="00851197"/>
    <w:rsid w:val="008A0B3F"/>
    <w:rsid w:val="008A4284"/>
    <w:rsid w:val="008F32BC"/>
    <w:rsid w:val="00964F11"/>
    <w:rsid w:val="00A15084"/>
    <w:rsid w:val="00A43E14"/>
    <w:rsid w:val="00A54173"/>
    <w:rsid w:val="00AF6304"/>
    <w:rsid w:val="00C87BE5"/>
    <w:rsid w:val="00C962B0"/>
    <w:rsid w:val="00D14560"/>
    <w:rsid w:val="00D16D22"/>
    <w:rsid w:val="00D8255C"/>
    <w:rsid w:val="00DA2D60"/>
    <w:rsid w:val="00DE7DEC"/>
    <w:rsid w:val="00DF6DDD"/>
    <w:rsid w:val="00E21914"/>
    <w:rsid w:val="00E82B84"/>
    <w:rsid w:val="00F21281"/>
    <w:rsid w:val="00F542A4"/>
    <w:rsid w:val="00F763D6"/>
    <w:rsid w:val="00F9057F"/>
    <w:rsid w:val="00FA4DE1"/>
    <w:rsid w:val="00FB3E56"/>
    <w:rsid w:val="00FB492D"/>
    <w:rsid w:val="00FB7579"/>
    <w:rsid w:val="00FC243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DDCDCCB"/>
  <w15:chartTrackingRefBased/>
  <w15:docId w15:val="{E58E1209-DA7A-4F8D-A4CB-AFC7FDE753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90C1B"/>
    <w:pPr>
      <w:spacing w:after="0" w:line="260" w:lineRule="exact"/>
    </w:pPr>
    <w:rPr>
      <w:rFonts w:eastAsia="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90C1B"/>
    <w:pPr>
      <w:tabs>
        <w:tab w:val="center" w:pos="4680"/>
        <w:tab w:val="right" w:pos="9360"/>
      </w:tabs>
      <w:spacing w:line="240" w:lineRule="auto"/>
    </w:pPr>
  </w:style>
  <w:style w:type="character" w:customStyle="1" w:styleId="HeaderChar">
    <w:name w:val="Header Char"/>
    <w:basedOn w:val="DefaultParagraphFont"/>
    <w:link w:val="Header"/>
    <w:uiPriority w:val="99"/>
    <w:rsid w:val="00690C1B"/>
    <w:rPr>
      <w:rFonts w:eastAsia="Times New Roman"/>
    </w:rPr>
  </w:style>
  <w:style w:type="paragraph" w:styleId="Footer">
    <w:name w:val="footer"/>
    <w:basedOn w:val="Normal"/>
    <w:link w:val="FooterChar"/>
    <w:uiPriority w:val="99"/>
    <w:unhideWhenUsed/>
    <w:rsid w:val="00690C1B"/>
    <w:pPr>
      <w:tabs>
        <w:tab w:val="center" w:pos="4680"/>
        <w:tab w:val="right" w:pos="9360"/>
      </w:tabs>
      <w:spacing w:line="240" w:lineRule="auto"/>
    </w:pPr>
  </w:style>
  <w:style w:type="character" w:customStyle="1" w:styleId="FooterChar">
    <w:name w:val="Footer Char"/>
    <w:basedOn w:val="DefaultParagraphFont"/>
    <w:link w:val="Footer"/>
    <w:uiPriority w:val="99"/>
    <w:rsid w:val="00690C1B"/>
    <w:rPr>
      <w:rFonts w:eastAsia="Times New Roman"/>
    </w:rPr>
  </w:style>
  <w:style w:type="paragraph" w:styleId="BalloonText">
    <w:name w:val="Balloon Text"/>
    <w:basedOn w:val="Normal"/>
    <w:link w:val="BalloonTextChar"/>
    <w:uiPriority w:val="99"/>
    <w:semiHidden/>
    <w:unhideWhenUsed/>
    <w:rsid w:val="00284CDC"/>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84CDC"/>
    <w:rPr>
      <w:rFonts w:ascii="Segoe UI" w:eastAsia="Times New Roman" w:hAnsi="Segoe UI" w:cs="Segoe UI"/>
      <w:sz w:val="18"/>
      <w:szCs w:val="18"/>
    </w:rPr>
  </w:style>
  <w:style w:type="paragraph" w:styleId="ListParagraph">
    <w:name w:val="List Paragraph"/>
    <w:basedOn w:val="Normal"/>
    <w:uiPriority w:val="34"/>
    <w:qFormat/>
    <w:rsid w:val="00F21281"/>
    <w:pPr>
      <w:ind w:left="720"/>
      <w:contextualSpacing/>
    </w:pPr>
  </w:style>
  <w:style w:type="character" w:styleId="Hyperlink">
    <w:name w:val="Hyperlink"/>
    <w:basedOn w:val="DefaultParagraphFont"/>
    <w:uiPriority w:val="99"/>
    <w:semiHidden/>
    <w:unhideWhenUsed/>
    <w:rsid w:val="00F21281"/>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1475434">
      <w:bodyDiv w:val="1"/>
      <w:marLeft w:val="0"/>
      <w:marRight w:val="0"/>
      <w:marTop w:val="0"/>
      <w:marBottom w:val="0"/>
      <w:divBdr>
        <w:top w:val="none" w:sz="0" w:space="0" w:color="auto"/>
        <w:left w:val="none" w:sz="0" w:space="0" w:color="auto"/>
        <w:bottom w:val="none" w:sz="0" w:space="0" w:color="auto"/>
        <w:right w:val="none" w:sz="0" w:space="0" w:color="auto"/>
      </w:divBdr>
    </w:div>
    <w:div w:id="302975439">
      <w:bodyDiv w:val="1"/>
      <w:marLeft w:val="0"/>
      <w:marRight w:val="0"/>
      <w:marTop w:val="0"/>
      <w:marBottom w:val="0"/>
      <w:divBdr>
        <w:top w:val="none" w:sz="0" w:space="0" w:color="auto"/>
        <w:left w:val="none" w:sz="0" w:space="0" w:color="auto"/>
        <w:bottom w:val="none" w:sz="0" w:space="0" w:color="auto"/>
        <w:right w:val="none" w:sz="0" w:space="0" w:color="auto"/>
      </w:divBdr>
    </w:div>
    <w:div w:id="615064609">
      <w:bodyDiv w:val="1"/>
      <w:marLeft w:val="0"/>
      <w:marRight w:val="0"/>
      <w:marTop w:val="0"/>
      <w:marBottom w:val="0"/>
      <w:divBdr>
        <w:top w:val="none" w:sz="0" w:space="0" w:color="auto"/>
        <w:left w:val="none" w:sz="0" w:space="0" w:color="auto"/>
        <w:bottom w:val="none" w:sz="0" w:space="0" w:color="auto"/>
        <w:right w:val="none" w:sz="0" w:space="0" w:color="auto"/>
      </w:divBdr>
    </w:div>
    <w:div w:id="7680405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mailto:DOL_PRA_PUBLIC@dol.gov"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2</Pages>
  <Words>1017</Words>
  <Characters>5797</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gela Juvelis</dc:creator>
  <cp:keywords/>
  <dc:description/>
  <cp:lastModifiedBy>John Zimmerman</cp:lastModifiedBy>
  <cp:revision>3</cp:revision>
  <cp:lastPrinted>2023-11-03T15:28:00Z</cp:lastPrinted>
  <dcterms:created xsi:type="dcterms:W3CDTF">2023-11-03T15:33:00Z</dcterms:created>
  <dcterms:modified xsi:type="dcterms:W3CDTF">2023-11-03T15: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ersion">
    <vt:i4>20</vt:i4>
  </property>
  <property fmtid="{D5CDD505-2E9C-101B-9397-08002B2CF9AE}" pid="3" name="tabName">
    <vt:lpwstr>SAR</vt:lpwstr>
  </property>
  <property fmtid="{D5CDD505-2E9C-101B-9397-08002B2CF9AE}" pid="4" name="tabIndex">
    <vt:lpwstr>C-06-G</vt:lpwstr>
  </property>
  <property fmtid="{D5CDD505-2E9C-101B-9397-08002B2CF9AE}" pid="5" name="workpaperIndex">
    <vt:lpwstr>06-G-2</vt:lpwstr>
  </property>
</Properties>
</file>